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4F452179" w:rsidR="00DB5E70" w:rsidRPr="00C964F4" w:rsidRDefault="00CE5A13" w:rsidP="00DB5E70">
      <w:pPr>
        <w:rPr>
          <w:b/>
        </w:rPr>
      </w:pPr>
      <w:r>
        <w:rPr>
          <w:b/>
        </w:rPr>
        <w:t>Ratios and Proportional Reasoning</w:t>
      </w:r>
      <w:r w:rsidR="00C964F4" w:rsidRPr="00C964F4">
        <w:rPr>
          <w:b/>
        </w:rPr>
        <w:t xml:space="preserve"> (6</w:t>
      </w:r>
      <w:r>
        <w:rPr>
          <w:b/>
        </w:rPr>
        <w:t>.RP.2</w:t>
      </w:r>
      <w:r w:rsidR="00C964F4" w:rsidRPr="00C964F4">
        <w:rPr>
          <w:b/>
        </w:rPr>
        <w:t>)</w:t>
      </w:r>
    </w:p>
    <w:p w14:paraId="206D08D0" w14:textId="77777777" w:rsidR="00DB5E70" w:rsidRDefault="00DB5E70" w:rsidP="00DB5E70"/>
    <w:p w14:paraId="11F7DCFF" w14:textId="4B408B20" w:rsidR="00DB5E70" w:rsidRPr="00DB5E70" w:rsidRDefault="00CE5A13" w:rsidP="00DB5E70">
      <w:pPr>
        <w:rPr>
          <w:sz w:val="28"/>
        </w:rPr>
      </w:pPr>
      <w:r>
        <w:rPr>
          <w:sz w:val="28"/>
        </w:rPr>
        <w:t>Caleb is making a soil mix that is 8 parts dirt to 3 parts peat moss. Which of the following best describes the amount of dirt he should use for every 1 cup of peat moss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C964F4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C964F4">
        <w:tc>
          <w:tcPr>
            <w:tcW w:w="3433" w:type="dxa"/>
          </w:tcPr>
          <w:p w14:paraId="7DC39D9C" w14:textId="0E25717B" w:rsidR="00DE63D5" w:rsidRDefault="00CE5A13" w:rsidP="00DB5E70">
            <w:r>
              <w:t xml:space="preserve">He should add between </w:t>
            </w:r>
            <m:oMath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>
              <w:t xml:space="preserve"> cup and </w:t>
            </w:r>
            <m:oMath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>
              <w:t xml:space="preserve"> cup of dirt.</w:t>
            </w:r>
          </w:p>
          <w:p w14:paraId="044825E3" w14:textId="0A69AE02" w:rsidR="00DB5E70" w:rsidRDefault="00DB5E70" w:rsidP="00DB5E70"/>
          <w:p w14:paraId="134539A7" w14:textId="61C1749D" w:rsidR="00C964F4" w:rsidRDefault="00C964F4" w:rsidP="00DB5E70"/>
          <w:p w14:paraId="55A386AC" w14:textId="7D7253F1" w:rsidR="00C964F4" w:rsidRDefault="00C964F4" w:rsidP="00DB5E70"/>
          <w:p w14:paraId="260B2E20" w14:textId="77777777" w:rsidR="00C964F4" w:rsidRDefault="00C964F4" w:rsidP="00DB5E70"/>
          <w:p w14:paraId="5EE2306F" w14:textId="649A0F29" w:rsidR="00DB5E70" w:rsidRDefault="00DB5E70" w:rsidP="00DB5E70">
            <w:r>
              <w:t xml:space="preserve">                              </w:t>
            </w:r>
            <w:r w:rsidR="005D5B5D">
              <w:t xml:space="preserve">      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28825A9B" w:rsidR="00972848" w:rsidRDefault="00972848" w:rsidP="00DB5E70"/>
        </w:tc>
      </w:tr>
      <w:tr w:rsidR="00DB5E70" w14:paraId="15086042" w14:textId="77777777" w:rsidTr="00C964F4">
        <w:tc>
          <w:tcPr>
            <w:tcW w:w="3433" w:type="dxa"/>
          </w:tcPr>
          <w:p w14:paraId="73D6CD77" w14:textId="57F59E14" w:rsidR="00CE5A13" w:rsidRDefault="00CE5A13" w:rsidP="00CE5A13">
            <w:r>
              <w:t xml:space="preserve">He should add between </w:t>
            </w:r>
            <m:oMath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>
              <w:t xml:space="preserve"> cup and </w:t>
            </w:r>
            <w:r>
              <w:t xml:space="preserve">1 </w:t>
            </w:r>
            <w:r>
              <w:t>cup of dirt.</w:t>
            </w:r>
          </w:p>
          <w:p w14:paraId="0C8B0B5E" w14:textId="5187E5F8" w:rsidR="00DE63D5" w:rsidRDefault="00DE63D5" w:rsidP="00DB5E70"/>
          <w:p w14:paraId="385E880C" w14:textId="672798F8" w:rsidR="00DB5E70" w:rsidRDefault="00DB5E70" w:rsidP="00DB5E70">
            <w:r>
              <w:t xml:space="preserve">  </w:t>
            </w:r>
          </w:p>
          <w:p w14:paraId="75243DF4" w14:textId="15F558EB" w:rsidR="00C964F4" w:rsidRDefault="00C964F4" w:rsidP="00DB5E70"/>
          <w:p w14:paraId="0060FA4E" w14:textId="77777777" w:rsidR="00C964F4" w:rsidRDefault="00C964F4" w:rsidP="00DB5E70"/>
          <w:p w14:paraId="2018F2CC" w14:textId="77777777" w:rsidR="00DB5E70" w:rsidRDefault="00DB5E70" w:rsidP="00CE5A13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C964F4">
        <w:tc>
          <w:tcPr>
            <w:tcW w:w="3433" w:type="dxa"/>
          </w:tcPr>
          <w:p w14:paraId="129530FD" w14:textId="6FAC3A98" w:rsidR="00CE5A13" w:rsidRDefault="00CE5A13" w:rsidP="00CE5A13">
            <w:r>
              <w:t xml:space="preserve">He should add between </w:t>
            </w:r>
            <w:r>
              <w:t>1</w:t>
            </w:r>
            <w:r>
              <w:t xml:space="preserve"> cup and </w:t>
            </w:r>
            <w:r>
              <w:t>2</w:t>
            </w:r>
            <w:r>
              <w:t xml:space="preserve"> cup</w:t>
            </w:r>
            <w:r>
              <w:t>s</w:t>
            </w:r>
            <w:r>
              <w:t xml:space="preserve"> of dirt.</w:t>
            </w:r>
          </w:p>
          <w:p w14:paraId="4E55BC36" w14:textId="760B6623" w:rsidR="00DE63D5" w:rsidRDefault="00DE63D5" w:rsidP="00DB5E70"/>
          <w:p w14:paraId="210219DD" w14:textId="789D6966" w:rsidR="00DB5E70" w:rsidRDefault="00DB5E70" w:rsidP="00DB5E70">
            <w:r>
              <w:t xml:space="preserve">  </w:t>
            </w:r>
          </w:p>
          <w:p w14:paraId="49E1668A" w14:textId="236F2807" w:rsidR="00C964F4" w:rsidRDefault="00C964F4" w:rsidP="00DB5E70"/>
          <w:p w14:paraId="7A5F5607" w14:textId="77777777" w:rsidR="00C964F4" w:rsidRDefault="00C964F4" w:rsidP="00DB5E70"/>
          <w:p w14:paraId="694DF1B6" w14:textId="77777777" w:rsidR="00DB5E70" w:rsidRDefault="00DB5E70" w:rsidP="00CE5A13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C964F4">
        <w:tc>
          <w:tcPr>
            <w:tcW w:w="3433" w:type="dxa"/>
          </w:tcPr>
          <w:p w14:paraId="00851CFA" w14:textId="1DBE8008" w:rsidR="00CE5A13" w:rsidRDefault="00CE5A13" w:rsidP="00CE5A13">
            <w:r>
              <w:t xml:space="preserve">He should add between </w:t>
            </w:r>
            <w:r>
              <w:t>2</w:t>
            </w:r>
            <w:r>
              <w:t xml:space="preserve"> cup</w:t>
            </w:r>
            <w:r>
              <w:t>s</w:t>
            </w:r>
            <w:r>
              <w:t xml:space="preserve"> and </w:t>
            </w:r>
            <w:r>
              <w:t>3</w:t>
            </w:r>
            <w:r>
              <w:t xml:space="preserve"> cup</w:t>
            </w:r>
            <w:r>
              <w:t>s</w:t>
            </w:r>
            <w:r>
              <w:t xml:space="preserve"> of dirt.</w:t>
            </w:r>
          </w:p>
          <w:p w14:paraId="4DCF5DC2" w14:textId="0935A3EA" w:rsidR="00DE63D5" w:rsidRDefault="00DE63D5" w:rsidP="00DB5E70"/>
          <w:p w14:paraId="04B7338B" w14:textId="631A6CFF" w:rsidR="00DB5E70" w:rsidRDefault="00DB5E70" w:rsidP="00DB5E70">
            <w:r>
              <w:t xml:space="preserve"> </w:t>
            </w:r>
          </w:p>
          <w:p w14:paraId="07D45A6B" w14:textId="36744FB1" w:rsidR="00C964F4" w:rsidRDefault="00C964F4" w:rsidP="00DB5E70"/>
          <w:p w14:paraId="27220A9A" w14:textId="77777777" w:rsidR="00C964F4" w:rsidRDefault="00C964F4" w:rsidP="00DB5E70"/>
          <w:p w14:paraId="03410F93" w14:textId="0DB545BE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4AADE66D" w14:textId="77777777" w:rsidR="00CE5A13" w:rsidRPr="00CE5A13" w:rsidRDefault="00DB5E70" w:rsidP="00CE5A13">
      <w:r>
        <w:t xml:space="preserve">Source: </w:t>
      </w:r>
      <w:hyperlink r:id="rId7" w:history="1">
        <w:r w:rsidR="00CE5A13" w:rsidRPr="00CE5A13">
          <w:rPr>
            <w:color w:val="0000FF"/>
            <w:u w:val="single"/>
          </w:rPr>
          <w:t>https://assessmentresource.org/wp-content/uploads/2019/08/Grade-6-Math-Item-Set-2018.pdf</w:t>
        </w:r>
      </w:hyperlink>
    </w:p>
    <w:p w14:paraId="15DA6F33" w14:textId="0C6DBD24" w:rsidR="00611992" w:rsidRDefault="00611992" w:rsidP="00DB5E70">
      <w:pPr>
        <w:rPr>
          <w:sz w:val="22"/>
        </w:rPr>
      </w:pPr>
    </w:p>
    <w:p w14:paraId="68FDC3E0" w14:textId="50A465C6" w:rsidR="00CE5A13" w:rsidRDefault="00CE5A13" w:rsidP="00DB5E70">
      <w:pPr>
        <w:rPr>
          <w:sz w:val="22"/>
        </w:rPr>
      </w:pPr>
      <w:r>
        <w:rPr>
          <w:sz w:val="22"/>
        </w:rPr>
        <w:t>Grade 5 – 2018, Item VF479602</w:t>
      </w:r>
    </w:p>
    <w:p w14:paraId="04C7026F" w14:textId="77777777" w:rsidR="00611992" w:rsidRPr="00611992" w:rsidRDefault="00611992" w:rsidP="00DB5E70">
      <w:pPr>
        <w:rPr>
          <w:sz w:val="22"/>
        </w:rPr>
      </w:pPr>
      <w:bookmarkStart w:id="0" w:name="_GoBack"/>
      <w:bookmarkEnd w:id="0"/>
    </w:p>
    <w:sectPr w:rsidR="00611992" w:rsidRPr="00611992" w:rsidSect="00C964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1735DC"/>
    <w:rsid w:val="002150DB"/>
    <w:rsid w:val="005D5B5D"/>
    <w:rsid w:val="00611992"/>
    <w:rsid w:val="00632638"/>
    <w:rsid w:val="007B2D78"/>
    <w:rsid w:val="00834E9B"/>
    <w:rsid w:val="00972848"/>
    <w:rsid w:val="009F0BB7"/>
    <w:rsid w:val="00B05FF6"/>
    <w:rsid w:val="00B10A24"/>
    <w:rsid w:val="00B761DD"/>
    <w:rsid w:val="00C964F4"/>
    <w:rsid w:val="00CE5A13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5A1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6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3EF2F9-D61E-4539-ABC8-48191BD8239C}"/>
</file>

<file path=customXml/itemProps2.xml><?xml version="1.0" encoding="utf-8"?>
<ds:datastoreItem xmlns:ds="http://schemas.openxmlformats.org/officeDocument/2006/customXml" ds:itemID="{E7F0B8EA-6D14-439D-83E5-459AA162B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2D8426-24B5-4169-826B-37664C4E9C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17T14:15:00Z</dcterms:created>
  <dcterms:modified xsi:type="dcterms:W3CDTF">2019-10-1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